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07ef35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dab67a61-50af-4b3a-9a88-e0823a4bd66e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6:00:00Z</dcterms:created>
  <dcterms:modified xsi:type="dcterms:W3CDTF">2023-07-03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